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B7047" w14:textId="3B29C6BA" w:rsidR="00103541" w:rsidRDefault="00103541" w:rsidP="00103541">
      <w:pPr>
        <w:pStyle w:val="Subtitle"/>
        <w:ind w:right="90"/>
        <w:jc w:val="both"/>
        <w:rPr>
          <w:rFonts w:ascii="Times New Roman" w:hAnsi="Times New Roman"/>
          <w:bCs w:val="0"/>
          <w:iCs/>
          <w:color w:val="C45911" w:themeColor="accent2" w:themeShade="BF"/>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 xml:space="preserve">INDUSTRIES.  It </w:t>
      </w:r>
      <w:r w:rsidR="004D47BF">
        <w:rPr>
          <w:rFonts w:ascii="Times New Roman" w:hAnsi="Times New Roman"/>
          <w:b w:val="0"/>
          <w:bCs w:val="0"/>
          <w:iCs/>
          <w:szCs w:val="22"/>
        </w:rPr>
        <w:t>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D725DA">
        <w:rPr>
          <w:rFonts w:ascii="Times New Roman" w:hAnsi="Times New Roman"/>
          <w:bCs w:val="0"/>
          <w:iCs/>
          <w:color w:val="00B0F0"/>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1E04849C" w:rsidR="00103541" w:rsidRPr="00260952" w:rsidRDefault="00103541" w:rsidP="00103541">
      <w:pPr>
        <w:pStyle w:val="Subtitle"/>
        <w:ind w:right="90"/>
        <w:jc w:val="both"/>
        <w:rPr>
          <w:rFonts w:ascii="Times New Roman" w:hAnsi="Times New Roman"/>
          <w:b w:val="0"/>
          <w:bCs w:val="0"/>
          <w:iCs/>
          <w:color w:val="FF0000"/>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 xml:space="preserve">Offset tongue and groove side joints are designed to accept butyl sealant and hidden clips,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578D9">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D725DA">
        <w:rPr>
          <w:rFonts w:ascii="Times New Roman" w:hAnsi="Times New Roman"/>
          <w:bCs w:val="0"/>
          <w:color w:val="00B0F0"/>
        </w:rPr>
        <w:t>SPEC NOTES</w:t>
      </w:r>
      <w:r w:rsidRPr="00D725DA">
        <w:rPr>
          <w:rFonts w:ascii="Times New Roman" w:hAnsi="Times New Roman"/>
          <w:b w:val="0"/>
          <w:color w:val="00B0F0"/>
        </w:rPr>
        <w:t xml:space="preserve"> </w:t>
      </w:r>
      <w:r>
        <w:rPr>
          <w:rFonts w:ascii="Times New Roman" w:hAnsi="Times New Roman"/>
          <w:b w:val="0"/>
        </w:rPr>
        <w:t>and brackets at final edit.</w:t>
      </w:r>
      <w:r w:rsidRPr="00D725DA">
        <w:rPr>
          <w:rFonts w:ascii="Times New Roman" w:hAnsi="Times New Roman"/>
          <w:color w:val="00B0F0"/>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360CA6" w:rsidRDefault="00B656FC" w:rsidP="0005226A">
      <w:pPr>
        <w:pStyle w:val="Heading2"/>
      </w:pPr>
      <w:r w:rsidRPr="00360CA6">
        <w:t>SECTION INCLUDES</w:t>
      </w:r>
    </w:p>
    <w:p w14:paraId="4D719AED" w14:textId="456F7E76" w:rsidR="00427040" w:rsidRPr="0005226A" w:rsidRDefault="0005226A" w:rsidP="0005226A">
      <w:pPr>
        <w:pStyle w:val="Heading3"/>
      </w:pPr>
      <w:r w:rsidRPr="0005226A">
        <w:t xml:space="preserve">Preformed </w:t>
      </w:r>
      <w:r w:rsidR="00B80935">
        <w:t xml:space="preserve">factory insulated </w:t>
      </w:r>
      <w:r w:rsidRPr="0005226A">
        <w:t>metal panel assembly for [walls]</w:t>
      </w:r>
      <w:r w:rsidR="004A7441">
        <w:t xml:space="preserve"> [and]</w:t>
      </w:r>
      <w:r w:rsidRPr="0005226A">
        <w:t xml:space="preserve"> [</w:t>
      </w:r>
      <w:r w:rsidR="00B80935">
        <w:t>roofs</w:t>
      </w:r>
      <w:r w:rsidRPr="0005226A">
        <w:t>], with related flashings, assembly devices, anchors and accessory components.</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D725DA">
        <w:rPr>
          <w:b/>
          <w:color w:val="00B0F0"/>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1" w14:textId="70502C6D" w:rsidR="00427040" w:rsidRPr="0005226A" w:rsidRDefault="0005226A" w:rsidP="0005226A">
      <w:pPr>
        <w:pStyle w:val="Heading3"/>
      </w:pPr>
      <w:r w:rsidRPr="0005226A">
        <w:t>Section 05 41 00 - Structural Metal Lightweight Framing:</w:t>
      </w:r>
      <w:r w:rsidR="009C1124">
        <w:t xml:space="preserve"> </w:t>
      </w:r>
      <w:r w:rsidRPr="0005226A">
        <w:t>Stud wall framing system</w:t>
      </w:r>
    </w:p>
    <w:p w14:paraId="4D719AF2" w14:textId="4EC553BF" w:rsidR="00427040" w:rsidRDefault="0005226A" w:rsidP="0005226A">
      <w:pPr>
        <w:pStyle w:val="Heading3"/>
      </w:pPr>
      <w:r w:rsidRPr="0005226A">
        <w:t>Section 07 13 00 - Sheet Membrane Waterproofing</w:t>
      </w:r>
    </w:p>
    <w:p w14:paraId="5EAB0A4B" w14:textId="032AB3DC" w:rsidR="007E2593" w:rsidRDefault="007E2593" w:rsidP="007E2593">
      <w:pPr>
        <w:pStyle w:val="Heading3"/>
      </w:pPr>
      <w:r>
        <w:t>[Section 07 21 13 - Board Insulation]</w:t>
      </w:r>
    </w:p>
    <w:p w14:paraId="62B6CEBD" w14:textId="1FE403F7" w:rsidR="007E2593" w:rsidRDefault="007E2593" w:rsidP="007E2593">
      <w:pPr>
        <w:pStyle w:val="Heading3"/>
      </w:pPr>
      <w:r>
        <w:t>[Section 07 21 16 - Blanket Insulation]</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360CA6" w:rsidRDefault="00B656FC" w:rsidP="0005226A">
      <w:pPr>
        <w:pStyle w:val="Heading2"/>
      </w:pPr>
      <w:r w:rsidRPr="00360CA6">
        <w:t>REFERENCE STANDARDS</w:t>
      </w:r>
    </w:p>
    <w:p w14:paraId="2160D22A" w14:textId="77777777" w:rsidR="00275FC4" w:rsidRPr="000B314B" w:rsidRDefault="00275FC4" w:rsidP="00275FC4">
      <w:pPr>
        <w:pStyle w:val="Heading3"/>
        <w:numPr>
          <w:ilvl w:val="0"/>
          <w:numId w:val="0"/>
        </w:numPr>
      </w:pPr>
      <w:bookmarkStart w:id="1" w:name="_Hlk29992507"/>
      <w:r w:rsidRPr="00D725DA">
        <w:rPr>
          <w:b/>
          <w:color w:val="00B0F0"/>
        </w:rPr>
        <w:t>[SPEC NOTE:</w:t>
      </w:r>
      <w:r w:rsidRPr="00D725DA">
        <w:rPr>
          <w:color w:val="00B0F0"/>
        </w:rPr>
        <w:t xml:space="preserve">  </w:t>
      </w:r>
      <w:r>
        <w:t>Only include the reference standards below that are applicable to the project.</w:t>
      </w:r>
      <w:r w:rsidRPr="00D725DA">
        <w:rPr>
          <w:b/>
          <w:color w:val="00B0F0"/>
        </w:rPr>
        <w:t>]</w:t>
      </w:r>
    </w:p>
    <w:bookmarkEnd w:id="1"/>
    <w:p w14:paraId="3DE9DCE8" w14:textId="78625B67" w:rsidR="007C4546" w:rsidRDefault="007C4546" w:rsidP="0005226A">
      <w:pPr>
        <w:pStyle w:val="Heading3"/>
      </w:pPr>
      <w:r>
        <w:t>American Society for Testing and Materials (ASTM):</w:t>
      </w:r>
    </w:p>
    <w:p w14:paraId="4E7D8C05" w14:textId="2C95B0E3" w:rsidR="007C4546" w:rsidRPr="0036024F" w:rsidRDefault="007C4546" w:rsidP="007C4546">
      <w:pPr>
        <w:pStyle w:val="Heading4"/>
      </w:pPr>
      <w:r w:rsidRPr="0036024F">
        <w:t>ASTM A653/A653M-1</w:t>
      </w:r>
      <w:r>
        <w:t>9a</w:t>
      </w:r>
      <w:r w:rsidR="00EA4C20">
        <w:t>,</w:t>
      </w:r>
      <w:r w:rsidRPr="0036024F">
        <w:t xml:space="preserve"> Standard Specification for Steel Sheet, Zinc-Coated (Galvanized) or Zinc-Iron Alloy-Coated (Galvannealed) by the Hot-Dip Process</w:t>
      </w:r>
    </w:p>
    <w:p w14:paraId="417170EF" w14:textId="79B1ABC4" w:rsidR="007C4546" w:rsidRPr="0036024F" w:rsidRDefault="007C4546" w:rsidP="007C4546">
      <w:pPr>
        <w:pStyle w:val="Heading4"/>
      </w:pPr>
      <w:r w:rsidRPr="0036024F">
        <w:lastRenderedPageBreak/>
        <w:t>ASTM A792/A792M-10(2015)</w:t>
      </w:r>
      <w:r w:rsidR="00EA4C20">
        <w:t>,</w:t>
      </w:r>
      <w:r w:rsidRPr="0036024F">
        <w:t xml:space="preserve"> Standard Specification for Steel Sheet, 55% Aluminum-Zinc Alloy-Coated by the Hot-Dip Process</w:t>
      </w:r>
    </w:p>
    <w:p w14:paraId="79E66899" w14:textId="1CE17DE5" w:rsidR="00DC3F7C" w:rsidRPr="0005226A" w:rsidRDefault="00DC3F7C" w:rsidP="00DC3F7C">
      <w:pPr>
        <w:pStyle w:val="Heading4"/>
      </w:pPr>
      <w:r w:rsidRPr="00DC3F7C">
        <w:t>ASTM E84-19b</w:t>
      </w:r>
      <w:r w:rsidR="00EA4C20">
        <w:t>,</w:t>
      </w:r>
      <w:r w:rsidRPr="0005226A">
        <w:t xml:space="preserve"> Standard Test Method for Surface Burning Characteristics of Building Materials</w:t>
      </w:r>
    </w:p>
    <w:p w14:paraId="70596CA3" w14:textId="25670417" w:rsidR="007C4546" w:rsidRDefault="00811B05" w:rsidP="007C4546">
      <w:pPr>
        <w:pStyle w:val="Heading4"/>
      </w:pPr>
      <w:r>
        <w:t>ASTM C518-17</w:t>
      </w:r>
      <w:r w:rsidR="00EA4C20">
        <w:t>,</w:t>
      </w:r>
      <w:r w:rsidRPr="0005226A">
        <w:t xml:space="preserve"> </w:t>
      </w:r>
      <w:r>
        <w:t>Standard Test Method for Steady-State Thermal Transmission Properties by Means of the Heat Flow Meter Apparatus</w:t>
      </w:r>
    </w:p>
    <w:p w14:paraId="5D0CEDA4" w14:textId="1DDCFBC4" w:rsidR="00811B05" w:rsidRPr="00A061FC" w:rsidRDefault="00811B05" w:rsidP="007C4546">
      <w:pPr>
        <w:pStyle w:val="Heading4"/>
      </w:pPr>
      <w:r w:rsidRPr="00A061FC">
        <w:t xml:space="preserve">ASTM </w:t>
      </w:r>
      <w:r w:rsidR="00B944DE" w:rsidRPr="00A061FC">
        <w:t>C1363-19</w:t>
      </w:r>
      <w:r w:rsidR="00EA4C20">
        <w:t>,</w:t>
      </w:r>
      <w:r w:rsidR="00B944DE" w:rsidRPr="00A061FC">
        <w:t xml:space="preserve"> Standard Test Method for Thermal Performance of Building Materials and Envelope Assemblies by Means of a Hot Box Apparatus</w:t>
      </w:r>
    </w:p>
    <w:p w14:paraId="12D6B860" w14:textId="49D127F2" w:rsidR="00B944DE" w:rsidRDefault="00B944DE" w:rsidP="007C4546">
      <w:pPr>
        <w:pStyle w:val="Heading4"/>
      </w:pPr>
      <w:r>
        <w:t>ASTM E72-15</w:t>
      </w:r>
      <w:r w:rsidR="00EA4C20">
        <w:t>,</w:t>
      </w:r>
      <w:r>
        <w:t xml:space="preserve"> Standard Test Methods of Conducting Strength Tests of Panels for Building Construction</w:t>
      </w:r>
    </w:p>
    <w:p w14:paraId="5D55EB6F" w14:textId="2090FA6D" w:rsidR="00B944DE" w:rsidRDefault="00B944DE" w:rsidP="007C4546">
      <w:pPr>
        <w:pStyle w:val="Heading4"/>
      </w:pPr>
      <w:r>
        <w:t>ASTM E283/E283M-19</w:t>
      </w:r>
      <w:r w:rsidR="00EA4C20">
        <w:t>,</w:t>
      </w:r>
      <w:r>
        <w:t xml:space="preserve"> </w:t>
      </w:r>
      <w:r w:rsidRPr="00B944DE">
        <w:t>Standard Test Method for Determining Rate of Air Leakage Through Exterior Windows, Skylights, Curtain Walls, and Doors Under Specified Pressure Differences Across the Specimen</w:t>
      </w:r>
    </w:p>
    <w:p w14:paraId="3C0A1098" w14:textId="2971AB7D" w:rsidR="00D10CCB" w:rsidRDefault="00B944DE" w:rsidP="00484B64">
      <w:pPr>
        <w:pStyle w:val="Heading4"/>
      </w:pPr>
      <w:r>
        <w:t>ASTM E331-00(2016)</w:t>
      </w:r>
      <w:r w:rsidR="00275FC4">
        <w:t>,</w:t>
      </w:r>
      <w:r w:rsidRPr="00B944DE">
        <w:t xml:space="preserve"> Standard Test Method for Water Penetration of Exterior Windows, Skylights, Doors, and Curtain Wall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1A4A35F2" w:rsidR="00DA2E52" w:rsidRDefault="00DA2E52" w:rsidP="00DA2E52">
      <w:pPr>
        <w:pStyle w:val="Heading4"/>
      </w:pPr>
      <w:r>
        <w:t>CAN/ULC S101-</w:t>
      </w:r>
      <w:r w:rsidR="00D10CCB">
        <w:t>14</w:t>
      </w:r>
      <w:r w:rsidR="00275FC4">
        <w:t>,</w:t>
      </w:r>
      <w:r w:rsidR="00D10CCB">
        <w:t xml:space="preserve"> Standard Methods of Fire Endurance Tests of Building Construction and Materials</w:t>
      </w:r>
    </w:p>
    <w:p w14:paraId="4E149290" w14:textId="2223D526" w:rsidR="00D10CCB" w:rsidRDefault="00D10CCB" w:rsidP="00DA2E52">
      <w:pPr>
        <w:pStyle w:val="Heading4"/>
      </w:pPr>
      <w:r>
        <w:t>CAN/ULC S102-18</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28099A9C" w:rsidR="009C13FB" w:rsidRDefault="009C13FB" w:rsidP="009C13FB">
      <w:pPr>
        <w:pStyle w:val="Heading4"/>
      </w:pPr>
      <w:r>
        <w:t>CSA-S16-1</w:t>
      </w:r>
      <w:r w:rsidR="0076627C">
        <w:t>9</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360CA6" w:rsidRDefault="00B656FC" w:rsidP="0005226A">
      <w:pPr>
        <w:pStyle w:val="Heading2"/>
      </w:pPr>
      <w:r w:rsidRPr="00360CA6">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lastRenderedPageBreak/>
        <w:t>Coordinate the Work for installation of [vapour retarder] [air barrier s</w:t>
      </w:r>
      <w:r>
        <w:t>ystem</w:t>
      </w:r>
      <w:r w:rsidRPr="0036024F">
        <w:t>].</w:t>
      </w:r>
    </w:p>
    <w:p w14:paraId="3578FA93" w14:textId="77777777" w:rsidR="00A45E5D" w:rsidRPr="0036024F" w:rsidRDefault="00A45E5D" w:rsidP="00A45E5D">
      <w:pPr>
        <w:pStyle w:val="Heading4"/>
      </w:pPr>
      <w:r w:rsidRPr="0036024F">
        <w:t>Coordinate the Work with installation of [louvres] [components] [doors] [windows] [</w:t>
      </w:r>
      <w:r>
        <w:t xml:space="preserve">and other </w:t>
      </w:r>
      <w:r w:rsidRPr="0036024F">
        <w:t>materials</w:t>
      </w:r>
      <w:r>
        <w:t xml:space="preserve"> penetrating metal wall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t>Pre-Installation Meeting:</w:t>
      </w:r>
    </w:p>
    <w:p w14:paraId="72FBCE21" w14:textId="77777777" w:rsidR="00A45E5D" w:rsidRPr="0036024F" w:rsidRDefault="00A45E5D" w:rsidP="00A45E5D">
      <w:pPr>
        <w:pStyle w:val="Heading4"/>
      </w:pPr>
      <w:r w:rsidRPr="0036024F">
        <w:t>Convene [one (1) week] [[__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360CA6" w:rsidRDefault="00B656FC" w:rsidP="0005226A">
      <w:pPr>
        <w:pStyle w:val="Heading2"/>
      </w:pPr>
      <w:r w:rsidRPr="00360CA6">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492CA24C"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metal 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D725DA">
        <w:rPr>
          <w:b/>
          <w:color w:val="00B0F0"/>
        </w:rPr>
        <w:t>[SPEC NOTE:</w:t>
      </w:r>
      <w:r w:rsidRPr="00D725DA">
        <w:rPr>
          <w:color w:val="00B0F0"/>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D725DA">
        <w:rPr>
          <w:b/>
          <w:color w:val="00B0F0"/>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lastRenderedPageBreak/>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360CA6" w:rsidRDefault="00B656FC" w:rsidP="0005226A">
      <w:pPr>
        <w:pStyle w:val="Heading2"/>
      </w:pPr>
      <w:r w:rsidRPr="00360CA6">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77777777"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five (5)]</w:t>
      </w:r>
      <w:r w:rsidRPr="0036024F">
        <w:t xml:space="preserve"> years [documented] experience.</w:t>
      </w:r>
    </w:p>
    <w:p w14:paraId="1AEF3393" w14:textId="77777777" w:rsidR="00AF5400" w:rsidRPr="0036024F" w:rsidRDefault="00AF5400" w:rsidP="00174884">
      <w:pPr>
        <w:pStyle w:val="Heading3"/>
      </w:pPr>
      <w:r w:rsidRPr="0036024F">
        <w:t>Installer Qualifications:  Company specializing in performing the work of this section with minimum [</w:t>
      </w:r>
      <w:r>
        <w:t>five</w:t>
      </w:r>
      <w:r w:rsidRPr="0036024F">
        <w:t xml:space="preserve"> (</w:t>
      </w:r>
      <w:r>
        <w:t>5</w:t>
      </w:r>
      <w:r w:rsidRPr="0036024F">
        <w:t>)]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360CA6" w:rsidRDefault="00B656FC" w:rsidP="0005226A">
      <w:pPr>
        <w:pStyle w:val="Heading2"/>
      </w:pPr>
      <w:r w:rsidRPr="00360CA6">
        <w:t>MOCK-UPS</w:t>
      </w:r>
    </w:p>
    <w:p w14:paraId="22168328" w14:textId="0151F54A" w:rsidR="00C42E04" w:rsidRPr="006B4995" w:rsidRDefault="00C42E04" w:rsidP="00C42E04">
      <w:pPr>
        <w:pStyle w:val="Heading3"/>
        <w:numPr>
          <w:ilvl w:val="0"/>
          <w:numId w:val="0"/>
        </w:numPr>
      </w:pPr>
      <w:bookmarkStart w:id="5" w:name="_Hlk37336889"/>
      <w:r w:rsidRPr="00D725DA">
        <w:rPr>
          <w:b/>
          <w:color w:val="00B0F0"/>
        </w:rPr>
        <w:t>[SPEC NOTE:</w:t>
      </w:r>
      <w:r w:rsidRPr="00D725DA">
        <w:rPr>
          <w:color w:val="00B0F0"/>
        </w:rPr>
        <w:t xml:space="preserve">  </w:t>
      </w:r>
      <w:r>
        <w:t>Only include the following if Mock-Ups are applicable to the project.</w:t>
      </w:r>
      <w:r w:rsidR="005C07F8">
        <w:t xml:space="preserve">  Mock-Ups impact project cost and project schedule.  Insulated Metal Panel Mock-Ups tend to remain as part of the work.</w:t>
      </w:r>
      <w:r w:rsidRPr="00D725DA">
        <w:rPr>
          <w:b/>
          <w:color w:val="00B0F0"/>
        </w:rPr>
        <w:t>]</w:t>
      </w:r>
    </w:p>
    <w:bookmarkEnd w:id="5"/>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52C373D6" w:rsidR="001E1FF7" w:rsidRPr="0036024F" w:rsidRDefault="001E1FF7" w:rsidP="001E1FF7">
      <w:pPr>
        <w:pStyle w:val="Heading3"/>
      </w:pPr>
      <w:r w:rsidRPr="0036024F">
        <w:t xml:space="preserve">Provide [_____] m long </w:t>
      </w:r>
      <w:r>
        <w:t>x</w:t>
      </w:r>
      <w:r w:rsidRPr="0036024F">
        <w:t xml:space="preserve"> [_____] m</w:t>
      </w:r>
      <w:r>
        <w:t xml:space="preserve"> </w:t>
      </w:r>
      <w:r w:rsidRPr="0036024F">
        <w:t xml:space="preserve">wide mock-up of </w:t>
      </w:r>
      <w:r>
        <w:t>panels</w:t>
      </w:r>
      <w:r w:rsidRPr="0036024F">
        <w:t xml:space="preserve"> [and soffit system], attachments to </w:t>
      </w:r>
      <w:r>
        <w:t xml:space="preserve">structural </w:t>
      </w:r>
      <w:r w:rsidRPr="0036024F">
        <w:t>fram</w:t>
      </w:r>
      <w:r>
        <w:t>ing</w:t>
      </w:r>
      <w:r w:rsidRPr="0036024F">
        <w:t xml:space="preserve">, associated vapour retarder and air </w:t>
      </w:r>
      <w:r>
        <w:t>barriers</w:t>
      </w:r>
      <w:r w:rsidRPr="0036024F">
        <w:t>, weep drainage system, sealants, and related insulation.</w:t>
      </w:r>
    </w:p>
    <w:p w14:paraId="63D4E5D4" w14:textId="77777777" w:rsidR="001E1FF7" w:rsidRPr="0036024F" w:rsidRDefault="001E1FF7" w:rsidP="001E1FF7">
      <w:pPr>
        <w:pStyle w:val="Heading3"/>
      </w:pPr>
      <w:r w:rsidRPr="0036024F">
        <w:t>Locate [where directed by Consultant].</w:t>
      </w:r>
    </w:p>
    <w:p w14:paraId="7981DFBD" w14:textId="659B26C9" w:rsidR="001E1FF7" w:rsidRPr="0036024F" w:rsidRDefault="001E1FF7" w:rsidP="001E1FF7">
      <w:pPr>
        <w:pStyle w:val="Heading3"/>
      </w:pPr>
      <w:r w:rsidRPr="0036024F">
        <w:t xml:space="preserve">Approved mock-up </w:t>
      </w:r>
      <w:r w:rsidR="005C07F8">
        <w:t>[will]</w:t>
      </w:r>
      <w:r w:rsidRPr="0036024F">
        <w:t xml:space="preserve"> [</w:t>
      </w:r>
      <w:r w:rsidR="004D47BF">
        <w:t>will</w:t>
      </w:r>
      <w:r w:rsidRPr="0036024F">
        <w:t xml:space="preserve"> not] remain as part of the Work.</w:t>
      </w:r>
    </w:p>
    <w:p w14:paraId="4D719B48" w14:textId="77777777" w:rsidR="00427040" w:rsidRPr="00360CA6" w:rsidRDefault="00B656FC" w:rsidP="002B59F2">
      <w:pPr>
        <w:pStyle w:val="Heading2"/>
      </w:pPr>
      <w:r w:rsidRPr="00360CA6">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360CA6" w:rsidRDefault="00B656FC" w:rsidP="0005226A">
      <w:pPr>
        <w:pStyle w:val="Heading2"/>
      </w:pPr>
      <w:r w:rsidRPr="00360CA6">
        <w:lastRenderedPageBreak/>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6" w:name="_Hlk34122157"/>
      <w:r w:rsidRPr="00D725DA">
        <w:rPr>
          <w:b/>
          <w:color w:val="00B0F0"/>
        </w:rPr>
        <w:t>[SPEC NOTE:</w:t>
      </w:r>
      <w:r w:rsidRPr="00D725DA">
        <w:rPr>
          <w:color w:val="00B0F0"/>
        </w:rPr>
        <w:t xml:space="preserve">  </w:t>
      </w:r>
      <w:r>
        <w:t>CCDC contacts use Substantial Performance.  Revise term below to suit the definition in the Project’s contract.</w:t>
      </w:r>
      <w:r w:rsidRPr="00D725DA">
        <w:rPr>
          <w:b/>
          <w:color w:val="00B0F0"/>
        </w:rPr>
        <w:t>]</w:t>
      </w:r>
    </w:p>
    <w:p w14:paraId="3984EAFD" w14:textId="57C2E22F" w:rsidR="00415904" w:rsidRDefault="00415904" w:rsidP="00415904">
      <w:pPr>
        <w:pStyle w:val="Heading3"/>
      </w:pPr>
      <w:r>
        <w:t xml:space="preserve">Provide </w:t>
      </w:r>
      <w:r w:rsidR="003C064E">
        <w:t xml:space="preserve">manufacturer’s </w:t>
      </w:r>
      <w:r w:rsidR="00FF26E5">
        <w:t>two-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62A006EE" w:rsidR="0080761E" w:rsidRPr="000B314B" w:rsidRDefault="0080761E" w:rsidP="0080761E">
      <w:pPr>
        <w:pStyle w:val="Heading3"/>
        <w:numPr>
          <w:ilvl w:val="0"/>
          <w:numId w:val="0"/>
        </w:numPr>
      </w:pPr>
      <w:bookmarkStart w:id="7" w:name="_Hlk30159423"/>
      <w:bookmarkEnd w:id="6"/>
      <w:r w:rsidRPr="00D725DA">
        <w:rPr>
          <w:b/>
          <w:color w:val="00B0F0"/>
        </w:rPr>
        <w:t>[SPEC NOTE:</w:t>
      </w:r>
      <w:r w:rsidRPr="00D725DA">
        <w:rPr>
          <w:color w:val="00B0F0"/>
        </w:rPr>
        <w:t xml:space="preserve">  </w:t>
      </w:r>
      <w:r w:rsidRPr="0080761E">
        <w:t>CSSBI S8-2018 - Quality and Performance Specification for Prefinished Sheet Steel Used for Building Products</w:t>
      </w:r>
      <w:r>
        <w:t>, provides paint qualification tests and weathering per ASTM standards, including 40-year film integrity and 30 years for chalk and colour change.</w:t>
      </w:r>
      <w:r w:rsidRPr="00D725DA">
        <w:rPr>
          <w:b/>
          <w:color w:val="00B0F0"/>
        </w:rPr>
        <w:t>]</w:t>
      </w:r>
    </w:p>
    <w:bookmarkEnd w:id="7"/>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36024F" w:rsidRDefault="00FF26E5" w:rsidP="002B59F2">
      <w:pPr>
        <w:pStyle w:val="Heading4"/>
      </w:pPr>
      <w:r>
        <w:t>[40-year film integrity and 30-year chalk and colour change in accordance with CSSBI S8-2018</w:t>
      </w:r>
      <w:r w:rsidR="002B59F2">
        <w:t>.</w:t>
      </w:r>
      <w:r>
        <w:t>]</w:t>
      </w:r>
    </w:p>
    <w:p w14:paraId="4D719B52" w14:textId="77777777" w:rsidR="00427040" w:rsidRPr="0005226A" w:rsidRDefault="0005226A">
      <w:pPr>
        <w:pStyle w:val="Heading1"/>
      </w:pPr>
      <w:r w:rsidRPr="0005226A">
        <w:t>Products</w:t>
      </w:r>
    </w:p>
    <w:p w14:paraId="4D719B53" w14:textId="77777777" w:rsidR="00427040" w:rsidRPr="004902CA" w:rsidRDefault="00B656FC" w:rsidP="0005226A">
      <w:pPr>
        <w:pStyle w:val="Heading2"/>
      </w:pPr>
      <w:r w:rsidRPr="004902CA">
        <w:t>MANUFACTURERS</w:t>
      </w:r>
    </w:p>
    <w:p w14:paraId="4D719B55" w14:textId="7D860986" w:rsidR="00427040" w:rsidRPr="0005226A" w:rsidRDefault="005746E9" w:rsidP="0005226A">
      <w:pPr>
        <w:pStyle w:val="Heading3"/>
      </w:pPr>
      <w:proofErr w:type="spellStart"/>
      <w:r>
        <w:t>Artspan</w:t>
      </w:r>
      <w:proofErr w:type="spellEnd"/>
      <w:r>
        <w:t xml:space="preserve"> </w:t>
      </w:r>
      <w:r w:rsidRPr="00360CA6">
        <w:t>Inc</w:t>
      </w:r>
      <w:r w:rsidR="0005226A" w:rsidRPr="00360CA6">
        <w:t>; Product</w:t>
      </w:r>
      <w:r w:rsidR="0039481B">
        <w:t>;</w:t>
      </w:r>
      <w:r w:rsidR="0005226A" w:rsidRPr="00360CA6">
        <w:t xml:space="preserve"> </w:t>
      </w:r>
      <w:r w:rsidR="005B36B4" w:rsidRPr="00360CA6">
        <w:t xml:space="preserve">Horizon </w:t>
      </w:r>
      <w:r w:rsidR="0046548C" w:rsidRPr="00360CA6">
        <w:t>Insulated Metal Panel</w:t>
      </w:r>
      <w:r w:rsidR="0005226A" w:rsidRPr="00360CA6">
        <w:t>.</w:t>
      </w:r>
      <w:r w:rsidR="000768C5" w:rsidRPr="000768C5">
        <w:t xml:space="preserve"> </w:t>
      </w:r>
      <w:bookmarkStart w:id="8" w:name="_Hlk37337002"/>
      <w:r w:rsidR="000768C5">
        <w:t xml:space="preserve">[David Forsey Architectural Representative </w:t>
      </w:r>
      <w:hyperlink r:id="rId12" w:history="1">
        <w:r w:rsidR="000768C5" w:rsidRPr="00B41DBE">
          <w:rPr>
            <w:rStyle w:val="Hyperlink"/>
          </w:rPr>
          <w:t>david.forsey@westmansteel.ca</w:t>
        </w:r>
      </w:hyperlink>
      <w:r w:rsidR="000768C5">
        <w:t xml:space="preserve"> (800) 661-2823.]</w:t>
      </w:r>
      <w:bookmarkEnd w:id="8"/>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360CA6" w:rsidRDefault="00B656FC" w:rsidP="0005226A">
      <w:pPr>
        <w:pStyle w:val="Heading2"/>
      </w:pPr>
      <w:r w:rsidRPr="00360CA6">
        <w:t>DESCRIPTION</w:t>
      </w:r>
    </w:p>
    <w:p w14:paraId="4D719B5D" w14:textId="77777777" w:rsidR="00427040" w:rsidRPr="0005226A" w:rsidRDefault="0005226A" w:rsidP="0005226A">
      <w:pPr>
        <w:pStyle w:val="Heading3"/>
      </w:pPr>
      <w:r w:rsidRPr="0005226A">
        <w:t>System Description:</w:t>
      </w:r>
    </w:p>
    <w:p w14:paraId="4D719B5E" w14:textId="00E62D5B" w:rsidR="00427040" w:rsidRPr="0005226A" w:rsidRDefault="00133878" w:rsidP="0005226A">
      <w:pPr>
        <w:pStyle w:val="Heading4"/>
      </w:pPr>
      <w:bookmarkStart w:id="9" w:name="_Hlk34115556"/>
      <w:r>
        <w:t>Continuous foamed in-place closed cell polyisocyanurate insulation with exterior and interior preformed and prefinished metal sheets</w:t>
      </w:r>
      <w:r w:rsidR="005E771F">
        <w:t>;</w:t>
      </w:r>
      <w:r>
        <w:t xml:space="preserve"> tongue and groove side joints</w:t>
      </w:r>
      <w:r w:rsidR="005E771F">
        <w:t xml:space="preserve">; site installed.  </w:t>
      </w:r>
    </w:p>
    <w:bookmarkEnd w:id="9"/>
    <w:p w14:paraId="1DADB73B" w14:textId="5062892A" w:rsidR="0022421C" w:rsidRDefault="00171314" w:rsidP="00171314">
      <w:pPr>
        <w:pStyle w:val="Heading2"/>
      </w:pPr>
      <w:r w:rsidRPr="00867604">
        <w:t xml:space="preserve">PERFORMANCE </w:t>
      </w:r>
      <w:r w:rsidR="005D46BE">
        <w:t>CRITERIA</w:t>
      </w:r>
    </w:p>
    <w:p w14:paraId="5B16FD7D" w14:textId="1085B8C2" w:rsidR="004D47BF" w:rsidRDefault="004D47BF" w:rsidP="004D47BF">
      <w:pPr>
        <w:pStyle w:val="Heading3"/>
        <w:numPr>
          <w:ilvl w:val="0"/>
          <w:numId w:val="0"/>
        </w:numPr>
      </w:pPr>
      <w:bookmarkStart w:id="10" w:name="_Hlk39580801"/>
      <w:r w:rsidRPr="00D725DA">
        <w:rPr>
          <w:b/>
          <w:color w:val="00B0F0"/>
        </w:rPr>
        <w:t>[SPEC NOTE:</w:t>
      </w:r>
      <w:r w:rsidRPr="00D725DA">
        <w:rPr>
          <w:color w:val="00B0F0"/>
        </w:rPr>
        <w:t xml:space="preserve">  </w:t>
      </w:r>
      <w:r w:rsidR="006B4CF5">
        <w:t xml:space="preserve">National Building Code of Canada criteria </w:t>
      </w:r>
      <w:r w:rsidR="008A76E9">
        <w:t xml:space="preserve">prescribes air leakage to be measured at pressure differentials of 75 Pa and must not exceed </w:t>
      </w:r>
      <w:r w:rsidR="008A76E9">
        <w:t>0.02 L/s/m</w:t>
      </w:r>
      <w:r w:rsidR="008A76E9" w:rsidRPr="007512DE">
        <w:rPr>
          <w:vertAlign w:val="superscript"/>
        </w:rPr>
        <w:t>2</w:t>
      </w:r>
      <w:r w:rsidR="008A76E9">
        <w:t>.  ASTM E283 can be tested at higher pressures with lower rates.  Specifying lower air leakage rates based on a single manufacturers test results may create a proprietary specification</w:t>
      </w:r>
      <w:r>
        <w:t>.</w:t>
      </w:r>
      <w:r w:rsidRPr="00D725DA">
        <w:rPr>
          <w:b/>
          <w:color w:val="00B0F0"/>
        </w:rPr>
        <w:t>]</w:t>
      </w:r>
    </w:p>
    <w:bookmarkEnd w:id="10"/>
    <w:p w14:paraId="6A5378BD" w14:textId="587C883A" w:rsidR="00C66E6E" w:rsidRDefault="007512DE" w:rsidP="00C66E6E">
      <w:pPr>
        <w:pStyle w:val="Heading3"/>
      </w:pPr>
      <w:r>
        <w:t>Air Infiltration:  Maximum 0.02 L/s/m</w:t>
      </w:r>
      <w:r w:rsidRPr="007512DE">
        <w:rPr>
          <w:vertAlign w:val="superscript"/>
        </w:rPr>
        <w:t>2</w:t>
      </w:r>
      <w:r>
        <w:t xml:space="preserve"> at a test differential of 75 Pa in accordance with ASTM E283/E283M-19.</w:t>
      </w:r>
    </w:p>
    <w:p w14:paraId="067CC885" w14:textId="7DDB322E" w:rsidR="004066B5" w:rsidRDefault="004066B5" w:rsidP="004066B5">
      <w:pPr>
        <w:pStyle w:val="Heading3"/>
        <w:numPr>
          <w:ilvl w:val="0"/>
          <w:numId w:val="0"/>
        </w:numPr>
      </w:pPr>
      <w:r w:rsidRPr="00D725DA">
        <w:rPr>
          <w:b/>
          <w:color w:val="00B0F0"/>
        </w:rPr>
        <w:t>[SPEC NOTE:</w:t>
      </w:r>
      <w:r w:rsidRPr="00D725DA">
        <w:rPr>
          <w:color w:val="00B0F0"/>
        </w:rPr>
        <w:t xml:space="preserve">  </w:t>
      </w:r>
      <w:r>
        <w:t xml:space="preserve">AAMA 501 test results can be used to show compliance with ASTM E331.  AAMA 501 is a series of tests for fenestration assemblies </w:t>
      </w:r>
      <w:r w:rsidR="001829A2">
        <w:t>at</w:t>
      </w:r>
      <w:r>
        <w:t xml:space="preserve"> higher pressure differentials than E331.  Specifying a manufacturers product based on individual AAMA results may create a proprietary specification.</w:t>
      </w:r>
      <w:r w:rsidRPr="00D725DA">
        <w:rPr>
          <w:b/>
          <w:color w:val="00B0F0"/>
        </w:rPr>
        <w:t>]</w:t>
      </w:r>
    </w:p>
    <w:p w14:paraId="7796B455" w14:textId="0D4147D8" w:rsidR="007512DE" w:rsidRDefault="007512DE" w:rsidP="00C66E6E">
      <w:pPr>
        <w:pStyle w:val="Heading3"/>
      </w:pPr>
      <w:r>
        <w:lastRenderedPageBreak/>
        <w:t xml:space="preserve">Water Penetration:  </w:t>
      </w:r>
      <w:r w:rsidR="00C452D9">
        <w:t>No water penetration at a test differential of 300 Pa in accordance with ASTM E331-00.</w:t>
      </w:r>
    </w:p>
    <w:p w14:paraId="7C62BF1E" w14:textId="0E418E4D" w:rsidR="00E94F4C" w:rsidRDefault="00483C39" w:rsidP="00483C39">
      <w:pPr>
        <w:pStyle w:val="Heading3"/>
        <w:numPr>
          <w:ilvl w:val="0"/>
          <w:numId w:val="0"/>
        </w:numPr>
      </w:pPr>
      <w:r w:rsidRPr="00D725DA">
        <w:rPr>
          <w:b/>
          <w:color w:val="00B0F0"/>
        </w:rPr>
        <w:t>[SPEC NOTE:</w:t>
      </w:r>
      <w:r w:rsidRPr="00D725DA">
        <w:rPr>
          <w:color w:val="00B0F0"/>
        </w:rPr>
        <w:t xml:space="preserve">  </w:t>
      </w:r>
      <w:r>
        <w:t xml:space="preserve">Thermal Performance results </w:t>
      </w:r>
      <w:r w:rsidR="00E94F4C">
        <w:t xml:space="preserve">are based on </w:t>
      </w:r>
      <w:r>
        <w:t>ASTM C518 and ASTM C1363</w:t>
      </w:r>
      <w:r w:rsidR="00E94F4C">
        <w:t xml:space="preserve">.  </w:t>
      </w:r>
      <w:r>
        <w:t>Panels are produced in various thicknesses from 50mm to 152mm.</w:t>
      </w:r>
    </w:p>
    <w:p w14:paraId="1C6DD2C2" w14:textId="6C545DF8" w:rsidR="00483C39" w:rsidRPr="00E94F4C" w:rsidRDefault="00E94F4C" w:rsidP="00483C39">
      <w:pPr>
        <w:pStyle w:val="Heading3"/>
        <w:numPr>
          <w:ilvl w:val="0"/>
          <w:numId w:val="0"/>
        </w:numPr>
      </w:pPr>
      <w:r w:rsidRPr="00E94F4C">
        <w:rPr>
          <w:noProof/>
        </w:rPr>
        <w:drawing>
          <wp:inline distT="0" distB="0" distL="0" distR="0" wp14:anchorId="2585638A" wp14:editId="48C10729">
            <wp:extent cx="3454400" cy="348587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3964" cy="3495526"/>
                    </a:xfrm>
                    <a:prstGeom prst="rect">
                      <a:avLst/>
                    </a:prstGeom>
                    <a:noFill/>
                    <a:ln>
                      <a:noFill/>
                    </a:ln>
                  </pic:spPr>
                </pic:pic>
              </a:graphicData>
            </a:graphic>
          </wp:inline>
        </w:drawing>
      </w:r>
      <w:r w:rsidR="00483C39" w:rsidRPr="00E94F4C">
        <w:rPr>
          <w:b/>
          <w:bCs/>
          <w:color w:val="00B0F0"/>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867604" w:rsidRDefault="00171314" w:rsidP="00171314">
      <w:pPr>
        <w:pStyle w:val="Heading2"/>
      </w:pPr>
      <w:r w:rsidRPr="00867604">
        <w:t>DESIGN CRITERIA</w:t>
      </w:r>
    </w:p>
    <w:p w14:paraId="7A141E0C" w14:textId="77777777" w:rsidR="00171314" w:rsidRPr="0036024F" w:rsidRDefault="00171314" w:rsidP="005D46BE">
      <w:pPr>
        <w:pStyle w:val="Heading3"/>
        <w:tabs>
          <w:tab w:val="clear" w:pos="1571"/>
          <w:tab w:val="num" w:pos="1560"/>
        </w:tabs>
        <w:ind w:left="1560" w:hanging="709"/>
      </w:pPr>
      <w:r w:rsidRPr="0036024F">
        <w:t>Design:  Design [wall panels and connections] by a licensed design professional using performance and design criteria as indicated.</w:t>
      </w:r>
    </w:p>
    <w:p w14:paraId="70D19F61" w14:textId="73060D0F" w:rsidR="00171314" w:rsidRDefault="00171314" w:rsidP="005D46BE">
      <w:pPr>
        <w:pStyle w:val="Heading3"/>
        <w:tabs>
          <w:tab w:val="clear" w:pos="1571"/>
          <w:tab w:val="num" w:pos="1560"/>
        </w:tabs>
        <w:ind w:left="1560" w:hanging="709"/>
      </w:pPr>
      <w:r w:rsidRPr="0036024F">
        <w:t>Loads:  Design and size components to withstand dead and live loads caused by positive and negative wind pressure acting normal to plane of panel</w:t>
      </w:r>
      <w:r>
        <w:t xml:space="preserve"> 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D725DA">
        <w:rPr>
          <w:b/>
          <w:color w:val="00B0F0"/>
        </w:rPr>
        <w:t>[SPEC NOTE:</w:t>
      </w:r>
      <w:r w:rsidRPr="00D725DA">
        <w:rPr>
          <w:color w:val="00B0F0"/>
        </w:rPr>
        <w:t xml:space="preserve">  </w:t>
      </w:r>
      <w:bookmarkStart w:id="11" w:name="_Hlk37162984"/>
      <w:r>
        <w:t>Deflection for exterior wall panels: L/180.  Interior partition walls: L/120.  Roofs and ceilings:</w:t>
      </w:r>
      <w:r w:rsidR="005D46BE">
        <w:t xml:space="preserve"> </w:t>
      </w:r>
      <w:r>
        <w:t>L/240.  Ensure deflection limits meet the project design</w:t>
      </w:r>
      <w:bookmarkEnd w:id="11"/>
      <w:r>
        <w:t>.</w:t>
      </w:r>
      <w:r w:rsidRPr="0022421C">
        <w:rPr>
          <w:b/>
          <w:bCs/>
          <w:color w:val="00B0F0"/>
        </w:rPr>
        <w:t>]</w:t>
      </w:r>
    </w:p>
    <w:p w14:paraId="34DC312B" w14:textId="7BC85E95" w:rsidR="00171314" w:rsidRPr="004C3702" w:rsidRDefault="00171314" w:rsidP="005D46BE">
      <w:pPr>
        <w:pStyle w:val="Heading3"/>
        <w:tabs>
          <w:tab w:val="clear" w:pos="1571"/>
          <w:tab w:val="num" w:pos="1560"/>
        </w:tabs>
        <w:ind w:left="1560" w:hanging="709"/>
      </w:pPr>
      <w:r w:rsidRPr="004C3702">
        <w:t>Maximum Allowable Deflection of Steel Panel: L/18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6C6F4E43" w14:textId="6D54F80A" w:rsidR="00171314" w:rsidRPr="0036024F" w:rsidRDefault="00171314" w:rsidP="005D46BE">
      <w:pPr>
        <w:pStyle w:val="Heading3"/>
        <w:tabs>
          <w:tab w:val="clear" w:pos="1571"/>
          <w:tab w:val="num" w:pos="1560"/>
        </w:tabs>
        <w:ind w:left="1560"/>
      </w:pPr>
      <w:r>
        <w:t>[</w:t>
      </w:r>
      <w:r w:rsidRPr="0036024F">
        <w:t xml:space="preserve">Design </w:t>
      </w:r>
      <w:r>
        <w:t xml:space="preserve">and provide </w:t>
      </w:r>
      <w:r w:rsidRPr="0036024F">
        <w:t xml:space="preserve">expansion joints to accommodate movement in </w:t>
      </w:r>
      <w:r>
        <w:t>panels</w:t>
      </w:r>
      <w:r w:rsidRPr="0036024F">
        <w:t xml:space="preserve"> and between </w:t>
      </w:r>
      <w:r>
        <w:t>panels</w:t>
      </w:r>
      <w:r w:rsidRPr="0036024F">
        <w:t xml:space="preserve"> and structur</w:t>
      </w:r>
      <w:r>
        <w:t>al framing</w:t>
      </w:r>
      <w:r w:rsidRPr="0036024F">
        <w:t xml:space="preserve"> to prevent permanent distortion or damage to </w:t>
      </w:r>
      <w:r>
        <w:t>panel system</w:t>
      </w:r>
      <w:r w:rsidRPr="0036024F">
        <w:t>.</w:t>
      </w:r>
      <w:r>
        <w:t>]</w:t>
      </w:r>
    </w:p>
    <w:p w14:paraId="603003A8" w14:textId="77777777" w:rsidR="00171314" w:rsidRPr="0036024F" w:rsidRDefault="00171314" w:rsidP="005D46BE">
      <w:pPr>
        <w:pStyle w:val="Heading3"/>
        <w:tabs>
          <w:tab w:val="clear" w:pos="1571"/>
          <w:tab w:val="num" w:pos="1560"/>
        </w:tabs>
        <w:ind w:left="1560"/>
      </w:pPr>
      <w:r w:rsidRPr="0036024F">
        <w:lastRenderedPageBreak/>
        <w:t>Drainage:  Provide positive drainage to exterior for moisture entering or condensation occurring within panel system.</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171ED7" w:rsidRDefault="005C3E45" w:rsidP="0005226A">
      <w:pPr>
        <w:pStyle w:val="Heading2"/>
      </w:pPr>
      <w:r w:rsidRPr="00171ED7">
        <w:t>PANELS</w:t>
      </w:r>
    </w:p>
    <w:p w14:paraId="24B85F1E" w14:textId="34772955" w:rsidR="0044491D" w:rsidRPr="00171ED7" w:rsidRDefault="0044491D" w:rsidP="0044491D">
      <w:pPr>
        <w:pStyle w:val="Heading3"/>
      </w:pPr>
      <w:r w:rsidRPr="00171ED7">
        <w:t xml:space="preserve">Profile: [Horizon MS Mesa </w:t>
      </w:r>
      <w:r w:rsidR="005B36B4">
        <w:t>Smooth</w:t>
      </w:r>
      <w:r w:rsidRPr="00171ED7">
        <w:t>] [Horizon MSLE</w:t>
      </w:r>
      <w:r w:rsidR="009E11B6" w:rsidRPr="00171ED7">
        <w:t xml:space="preserve"> Mesa Light Embossed</w:t>
      </w:r>
      <w:r w:rsidRPr="00171ED7">
        <w:t>]</w:t>
      </w:r>
    </w:p>
    <w:p w14:paraId="2D9E0490" w14:textId="04352E3A" w:rsidR="005C3E45" w:rsidRDefault="005C3E45" w:rsidP="005C3E45">
      <w:pPr>
        <w:pStyle w:val="Heading3"/>
      </w:pPr>
      <w:r w:rsidRPr="00171ED7">
        <w:t>Width: 1067mm</w:t>
      </w:r>
    </w:p>
    <w:p w14:paraId="0025EDAB" w14:textId="06943514" w:rsidR="002F0149" w:rsidRPr="0036024F" w:rsidRDefault="002F0149" w:rsidP="002F0149">
      <w:pPr>
        <w:pStyle w:val="Heading4"/>
        <w:numPr>
          <w:ilvl w:val="0"/>
          <w:numId w:val="0"/>
        </w:numPr>
      </w:pPr>
      <w:r w:rsidRPr="00D725DA">
        <w:rPr>
          <w:b/>
          <w:color w:val="00B0F0"/>
        </w:rPr>
        <w:t>[SPEC NOTE:</w:t>
      </w:r>
      <w:r w:rsidRPr="00D725DA">
        <w:rPr>
          <w:color w:val="00B0F0"/>
        </w:rPr>
        <w:t xml:space="preserve">  </w:t>
      </w:r>
      <w:r w:rsidR="00D725DA">
        <w:t>Standard exterior and interior core steel thickness is 0.46mm</w:t>
      </w:r>
      <w:r>
        <w:t>.  Other gauges are available with sufficient lead time.</w:t>
      </w:r>
      <w:r w:rsidRPr="00D725DA">
        <w:rPr>
          <w:b/>
          <w:color w:val="00B0F0"/>
        </w:rPr>
        <w:t>]</w:t>
      </w:r>
    </w:p>
    <w:p w14:paraId="77B46D34" w14:textId="64B3E339" w:rsidR="005C3E45" w:rsidRPr="00171ED7" w:rsidRDefault="005C3E45" w:rsidP="005C3E45">
      <w:pPr>
        <w:pStyle w:val="Heading3"/>
      </w:pPr>
      <w:r w:rsidRPr="00171ED7">
        <w:t>Thickness:</w:t>
      </w:r>
      <w:r w:rsidR="0044491D" w:rsidRPr="00171ED7">
        <w:t xml:space="preserve"> </w:t>
      </w:r>
    </w:p>
    <w:p w14:paraId="3D1CCBD3" w14:textId="081FF6A9" w:rsidR="005C3E45" w:rsidRPr="00171ED7" w:rsidRDefault="005C3E45" w:rsidP="002F0149">
      <w:pPr>
        <w:pStyle w:val="Heading4"/>
      </w:pPr>
      <w:r w:rsidRPr="00171ED7">
        <w:t>Exterior Sheet:</w:t>
      </w:r>
      <w:r w:rsidR="0044491D" w:rsidRPr="00171ED7">
        <w:t xml:space="preserve"> </w:t>
      </w:r>
      <w:r w:rsidR="009E11B6" w:rsidRPr="00171ED7">
        <w:t>Minimum [0.4</w:t>
      </w:r>
      <w:r w:rsidR="00405D39" w:rsidRPr="00171ED7">
        <w:t>6</w:t>
      </w:r>
      <w:r w:rsidR="009E11B6" w:rsidRPr="00171ED7">
        <w:t>]</w:t>
      </w:r>
      <w:r w:rsidR="002F0149">
        <w:t xml:space="preserve"> [</w:t>
      </w:r>
      <w:r w:rsidR="002F0149" w:rsidRPr="002F0149">
        <w:t>0.61</w:t>
      </w:r>
      <w:r w:rsidR="009E11B6" w:rsidRPr="00171ED7">
        <w:t>]</w:t>
      </w:r>
      <w:r w:rsidR="002F0149">
        <w:t xml:space="preserve"> [0.76]</w:t>
      </w:r>
      <w:r w:rsidR="00405D39" w:rsidRPr="00171ED7">
        <w:t xml:space="preserve"> mm</w:t>
      </w:r>
      <w:r w:rsidR="009E11B6" w:rsidRPr="00171ED7">
        <w:t xml:space="preserve"> core steel thickness, [Mesa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E11B6" w:rsidRPr="00171ED7">
        <w:t xml:space="preserve">] [Mesa profile with a light embossed </w:t>
      </w:r>
      <w:r w:rsidR="00171ED7">
        <w:t xml:space="preserve">steel </w:t>
      </w:r>
      <w:r w:rsidR="009E11B6" w:rsidRPr="00171ED7">
        <w:t>surface texture]</w:t>
      </w:r>
      <w:r w:rsidR="00171ED7">
        <w:t>.</w:t>
      </w:r>
    </w:p>
    <w:p w14:paraId="12BAA2A8" w14:textId="6D36FFA1"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2F0149">
        <w:t xml:space="preserve"> [0.76]</w:t>
      </w:r>
      <w:r w:rsidR="002F0149" w:rsidRPr="00171ED7">
        <w:t xml:space="preserve"> </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77777777" w:rsidR="003B16B5" w:rsidRPr="0036024F" w:rsidRDefault="003B16B5" w:rsidP="003B16B5">
      <w:pPr>
        <w:pStyle w:val="Heading4"/>
        <w:numPr>
          <w:ilvl w:val="0"/>
          <w:numId w:val="0"/>
        </w:numPr>
      </w:pPr>
      <w:r w:rsidRPr="00D725DA">
        <w:rPr>
          <w:b/>
          <w:color w:val="00B0F0"/>
        </w:rPr>
        <w:t>[SPEC NOTE:</w:t>
      </w:r>
      <w:r w:rsidRPr="00D725DA">
        <w:rPr>
          <w:color w:val="00B0F0"/>
        </w:rPr>
        <w:t xml:space="preserve">  </w:t>
      </w:r>
      <w:r>
        <w:t>Review ARTSPAN Colour Chart for standard stocked colour range.  Custom colours available with sufficient lead time and approval of colour match sample.  Specialty paint systems including Plastisol PVC Barrier available.  Contact ARTSPAN for paint coating recommendations based on project application and location.</w:t>
      </w:r>
      <w:r w:rsidRPr="00D725DA">
        <w:rPr>
          <w:b/>
          <w:color w:val="00B0F0"/>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360CA6" w:rsidRDefault="00B656FC" w:rsidP="0005226A">
      <w:pPr>
        <w:pStyle w:val="Heading2"/>
      </w:pPr>
      <w:r w:rsidRPr="00360CA6">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0DA75DF8" w:rsidR="004D776F" w:rsidRPr="00F67971" w:rsidRDefault="004D776F" w:rsidP="004D776F">
      <w:pPr>
        <w:pStyle w:val="Heading3"/>
      </w:pPr>
      <w:r w:rsidRPr="00F67971">
        <w:t xml:space="preserve">Wall Panel Clip: Manufacturer’s standard one-piece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lastRenderedPageBreak/>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360CA6" w:rsidRDefault="00B656FC" w:rsidP="0005226A">
      <w:pPr>
        <w:pStyle w:val="Heading2"/>
      </w:pPr>
      <w:r w:rsidRPr="00360CA6">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360CA6" w:rsidRDefault="00B656FC" w:rsidP="0005226A">
      <w:pPr>
        <w:pStyle w:val="Heading2"/>
      </w:pPr>
      <w:r w:rsidRPr="00360CA6">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360CA6" w:rsidRDefault="00B656FC" w:rsidP="0005226A">
      <w:pPr>
        <w:pStyle w:val="Heading2"/>
      </w:pPr>
      <w:r w:rsidRPr="00360CA6">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128291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flashings and trims.</w:t>
      </w:r>
    </w:p>
    <w:p w14:paraId="4D719B98" w14:textId="77777777" w:rsidR="00427040" w:rsidRPr="00527798" w:rsidRDefault="0005226A" w:rsidP="0005226A">
      <w:pPr>
        <w:pStyle w:val="Heading3"/>
      </w:pPr>
      <w:r w:rsidRPr="00527798">
        <w:t>Permanently fasten panel system to structural supports; aligned, level, and plumb,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A" w14:textId="77777777" w:rsidR="00427040" w:rsidRPr="0005226A" w:rsidRDefault="0005226A" w:rsidP="0005226A">
      <w:pPr>
        <w:pStyle w:val="Heading3"/>
      </w:pPr>
      <w:r w:rsidRPr="0005226A">
        <w:t>Provide [control joints] [expansion joints] where indicated.</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360CA6" w:rsidRDefault="00B656FC" w:rsidP="0005226A">
      <w:pPr>
        <w:pStyle w:val="Heading2"/>
      </w:pPr>
      <w:r w:rsidRPr="00360CA6">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33C087A9" w:rsidR="003632B3" w:rsidRDefault="003632B3" w:rsidP="0005226A">
      <w:pPr>
        <w:pStyle w:val="Heading3"/>
      </w:pPr>
      <w:r>
        <w:t>Structural steel support must be erected in accordance with CSA-S16-1</w:t>
      </w:r>
      <w:r w:rsidR="002053CC">
        <w:t>9</w:t>
      </w:r>
      <w:r>
        <w:t xml:space="preserve"> standard.</w:t>
      </w:r>
    </w:p>
    <w:p w14:paraId="0AA2C209" w14:textId="0CD44BDB" w:rsidR="00FB0FC1" w:rsidRDefault="00FB0FC1" w:rsidP="00FB0FC1">
      <w:pPr>
        <w:pStyle w:val="Heading3"/>
        <w:numPr>
          <w:ilvl w:val="0"/>
          <w:numId w:val="0"/>
        </w:numPr>
      </w:pPr>
      <w:r w:rsidRPr="00D725DA">
        <w:rPr>
          <w:b/>
          <w:color w:val="00B0F0"/>
        </w:rPr>
        <w:lastRenderedPageBreak/>
        <w:t>[SPEC NOTE:</w:t>
      </w:r>
      <w:r w:rsidRPr="00D725DA">
        <w:rPr>
          <w:color w:val="00B0F0"/>
        </w:rPr>
        <w:t xml:space="preserve">  </w:t>
      </w:r>
      <w:r w:rsidR="00E90858">
        <w:t xml:space="preserve">Framing members out of alignment can cause issues in appearance with rippling or buckling of the panel faces and difficulty installing and engaging the panel joints.  Architectural flat panels </w:t>
      </w:r>
      <w:r w:rsidR="00605F2B">
        <w:t xml:space="preserve">and horizontal panels </w:t>
      </w:r>
      <w:r w:rsidR="00E90858">
        <w:t xml:space="preserve">require </w:t>
      </w:r>
      <w:r w:rsidR="00605F2B">
        <w:t>a more critical tolerance of 0mm to 1.6mm outward.</w:t>
      </w:r>
      <w:r w:rsidR="00605F2B" w:rsidRPr="00D725DA">
        <w:rPr>
          <w:b/>
          <w:color w:val="00B0F0"/>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360CA6" w:rsidRDefault="00B656FC" w:rsidP="0005226A">
      <w:pPr>
        <w:pStyle w:val="Heading2"/>
      </w:pPr>
      <w:r w:rsidRPr="00360CA6">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502F3CEA" w:rsidR="00DF3BA2" w:rsidRPr="000B314B" w:rsidRDefault="00DF3BA2" w:rsidP="00DF3BA2">
      <w:pPr>
        <w:pStyle w:val="Heading3"/>
        <w:numPr>
          <w:ilvl w:val="0"/>
          <w:numId w:val="0"/>
        </w:numPr>
      </w:pPr>
      <w:r w:rsidRPr="00D725DA">
        <w:rPr>
          <w:b/>
          <w:color w:val="00B0F0"/>
        </w:rPr>
        <w:t>[SPEC NOTE:</w:t>
      </w:r>
      <w:r w:rsidRPr="00D725DA">
        <w:rPr>
          <w:color w:val="00B0F0"/>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4D47BF">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4D47BF">
        <w:t>to</w:t>
      </w:r>
      <w:r w:rsidR="009E1B9B">
        <w:t xml:space="preserve"> be removed and panels restacked for installation.</w:t>
      </w:r>
      <w:r w:rsidRPr="00D725DA">
        <w:rPr>
          <w:b/>
          <w:color w:val="00B0F0"/>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12" w:name="_Hlk30160845"/>
      <w:r w:rsidRPr="0005226A">
        <w:t>Remove site cuttings from finish surfaces</w:t>
      </w:r>
      <w:r w:rsidR="00DF3BA2">
        <w:t xml:space="preserve">, edges, trims and flashings.  </w:t>
      </w:r>
    </w:p>
    <w:p w14:paraId="645D1EA0" w14:textId="6FDBB83C" w:rsidR="00DF3BA2" w:rsidRPr="0005226A" w:rsidRDefault="00DF3BA2" w:rsidP="0005226A">
      <w:pPr>
        <w:pStyle w:val="Heading3"/>
      </w:pPr>
      <w:bookmarkStart w:id="13" w:name="_Hlk30160885"/>
      <w:bookmarkEnd w:id="12"/>
      <w:r>
        <w:t>Clear weep hole obstructions.</w:t>
      </w:r>
    </w:p>
    <w:bookmarkEnd w:id="13"/>
    <w:p w14:paraId="4D719BA6" w14:textId="42CC6A38"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9092F" w14:textId="77777777" w:rsidR="004B6A8B" w:rsidRDefault="004B6A8B">
      <w:r>
        <w:separator/>
      </w:r>
    </w:p>
  </w:endnote>
  <w:endnote w:type="continuationSeparator" w:id="0">
    <w:p w14:paraId="0C9C4D90" w14:textId="77777777" w:rsidR="004B6A8B" w:rsidRDefault="004B6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76B6F" w14:textId="62645836" w:rsidR="008E6FA7" w:rsidRDefault="008E6FA7" w:rsidP="008E6FA7">
    <w:pPr>
      <w:pStyle w:val="Footer"/>
      <w:jc w:val="center"/>
    </w:pPr>
    <w:r>
      <w:rPr>
        <w:noProof/>
      </w:rPr>
      <w:drawing>
        <wp:inline distT="0" distB="0" distL="0" distR="0" wp14:anchorId="04C68281" wp14:editId="3B129748">
          <wp:extent cx="1377950" cy="551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span-logotype.png"/>
                  <pic:cNvPicPr/>
                </pic:nvPicPr>
                <pic:blipFill>
                  <a:blip r:embed="rId1">
                    <a:extLst>
                      <a:ext uri="{28A0092B-C50C-407E-A947-70E740481C1C}">
                        <a14:useLocalDpi xmlns:a14="http://schemas.microsoft.com/office/drawing/2010/main" val="0"/>
                      </a:ext>
                    </a:extLst>
                  </a:blip>
                  <a:stretch>
                    <a:fillRect/>
                  </a:stretch>
                </pic:blipFill>
                <pic:spPr>
                  <a:xfrm>
                    <a:off x="0" y="0"/>
                    <a:ext cx="1378490" cy="551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E8AEF" w14:textId="77777777" w:rsidR="004B6A8B" w:rsidRDefault="004B6A8B">
      <w:r>
        <w:separator/>
      </w:r>
    </w:p>
  </w:footnote>
  <w:footnote w:type="continuationSeparator" w:id="0">
    <w:p w14:paraId="6542E5C3" w14:textId="77777777" w:rsidR="004B6A8B" w:rsidRDefault="004B6A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2AF2F" w14:textId="2FF87F57" w:rsidR="008E6FA7" w:rsidRDefault="00103541" w:rsidP="008E6FA7">
    <w:pPr>
      <w:pStyle w:val="Header"/>
    </w:pPr>
    <w:proofErr w:type="spellStart"/>
    <w:r w:rsidRPr="004A7441">
      <w:rPr>
        <w:b/>
        <w:color w:val="0070C0"/>
      </w:rPr>
      <w:t>A</w:t>
    </w:r>
    <w:r>
      <w:rPr>
        <w:b/>
        <w:color w:val="0070C0"/>
      </w:rPr>
      <w:t>RT</w:t>
    </w:r>
    <w:r w:rsidRPr="004A7441">
      <w:rPr>
        <w:b/>
        <w:color w:val="767171" w:themeColor="background2" w:themeShade="80"/>
      </w:rPr>
      <w:t>span</w:t>
    </w:r>
    <w:proofErr w:type="spellEnd"/>
    <w:r w:rsidRPr="003D6CB3">
      <w:rPr>
        <w:b/>
        <w:color w:val="C45911" w:themeColor="accent2" w:themeShade="BF"/>
      </w:rPr>
      <w:t xml:space="preserve"> </w:t>
    </w:r>
    <w:r w:rsidRPr="004A7441">
      <w:rPr>
        <w:b/>
        <w:color w:val="767171" w:themeColor="background2" w:themeShade="80"/>
      </w:rPr>
      <w:t>Inc.</w:t>
    </w:r>
    <w:r>
      <w:rPr>
        <w:color w:val="000000"/>
        <w:u w:color="000000"/>
      </w:rPr>
      <w:tab/>
    </w:r>
    <w:r w:rsidR="008E6FA7" w:rsidRPr="00DE7FC3">
      <w:rPr>
        <w:color w:val="000000"/>
        <w:u w:color="000000"/>
      </w:rPr>
      <w:t xml:space="preserve">Section 07 42 </w:t>
    </w:r>
    <w:r w:rsidR="008E6FA7">
      <w:rPr>
        <w:color w:val="000000"/>
        <w:u w:color="000000"/>
      </w:rPr>
      <w:t>4</w:t>
    </w:r>
    <w:r w:rsidR="008E6FA7" w:rsidRPr="00DE7FC3">
      <w:rPr>
        <w:color w:val="000000"/>
        <w:u w:color="000000"/>
      </w:rPr>
      <w:t>3</w:t>
    </w:r>
  </w:p>
  <w:p w14:paraId="3A8755D2" w14:textId="20B7EF0B" w:rsidR="008E6FA7" w:rsidRDefault="00103541" w:rsidP="008E6FA7">
    <w:pPr>
      <w:pStyle w:val="Header"/>
    </w:pPr>
    <w:r>
      <w:rPr>
        <w:color w:val="000000"/>
        <w:u w:color="000000"/>
      </w:rPr>
      <w:t>January 2020</w:t>
    </w:r>
    <w:r w:rsidR="008E6FA7">
      <w:tab/>
    </w:r>
    <w:r w:rsidR="008E6FA7">
      <w:rPr>
        <w:color w:val="000000"/>
        <w:u w:color="000000"/>
      </w:rPr>
      <w:t>INSULATED</w:t>
    </w:r>
    <w:r w:rsidR="008E6FA7" w:rsidRPr="00DE7FC3">
      <w:rPr>
        <w:color w:val="000000"/>
        <w:u w:color="000000"/>
      </w:rPr>
      <w:t xml:space="preserve"> METAL 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5"/>
  </w:num>
  <w:num w:numId="3">
    <w:abstractNumId w:val="6"/>
  </w:num>
  <w:num w:numId="4">
    <w:abstractNumId w:val="2"/>
  </w:num>
  <w:num w:numId="5">
    <w:abstractNumId w:val="3"/>
  </w:num>
  <w:num w:numId="6">
    <w:abstractNumId w:val="8"/>
  </w:num>
  <w:num w:numId="7">
    <w:abstractNumId w:val="4"/>
  </w:num>
  <w:num w:numId="8">
    <w:abstractNumId w:val="1"/>
  </w:num>
  <w:num w:numId="9">
    <w:abstractNumId w:val="9"/>
  </w:num>
  <w:num w:numId="10">
    <w:abstractNumId w:val="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CIgNjYzMzYyMLU3MLYyUdpeDU4uLM/DyQAqNaAOa8Oq4sAAAA"/>
  </w:docVars>
  <w:rsids>
    <w:rsidRoot w:val="00427040"/>
    <w:rsid w:val="0005226A"/>
    <w:rsid w:val="000768C5"/>
    <w:rsid w:val="00082453"/>
    <w:rsid w:val="000C0763"/>
    <w:rsid w:val="000C5130"/>
    <w:rsid w:val="000E516F"/>
    <w:rsid w:val="00103541"/>
    <w:rsid w:val="00123AAF"/>
    <w:rsid w:val="00133878"/>
    <w:rsid w:val="00142035"/>
    <w:rsid w:val="00163B28"/>
    <w:rsid w:val="00171314"/>
    <w:rsid w:val="00171ED7"/>
    <w:rsid w:val="00174884"/>
    <w:rsid w:val="001776E7"/>
    <w:rsid w:val="001829A2"/>
    <w:rsid w:val="0018559E"/>
    <w:rsid w:val="00193AB9"/>
    <w:rsid w:val="001C2C5D"/>
    <w:rsid w:val="001E1FF7"/>
    <w:rsid w:val="001F4E26"/>
    <w:rsid w:val="001F5CDB"/>
    <w:rsid w:val="001F6337"/>
    <w:rsid w:val="001F6C70"/>
    <w:rsid w:val="002053CC"/>
    <w:rsid w:val="0022421C"/>
    <w:rsid w:val="00234DAA"/>
    <w:rsid w:val="002460E1"/>
    <w:rsid w:val="0025192F"/>
    <w:rsid w:val="00275FC4"/>
    <w:rsid w:val="002A0D69"/>
    <w:rsid w:val="002A6B66"/>
    <w:rsid w:val="002B59F2"/>
    <w:rsid w:val="002C2AC9"/>
    <w:rsid w:val="002D15C5"/>
    <w:rsid w:val="002E78DF"/>
    <w:rsid w:val="002F0149"/>
    <w:rsid w:val="003442B7"/>
    <w:rsid w:val="00345AF5"/>
    <w:rsid w:val="00352CA8"/>
    <w:rsid w:val="00360CA6"/>
    <w:rsid w:val="003632B3"/>
    <w:rsid w:val="00387C17"/>
    <w:rsid w:val="0039481B"/>
    <w:rsid w:val="003A03FA"/>
    <w:rsid w:val="003A537E"/>
    <w:rsid w:val="003B16B5"/>
    <w:rsid w:val="003B4648"/>
    <w:rsid w:val="003B5F60"/>
    <w:rsid w:val="003C064E"/>
    <w:rsid w:val="003D754A"/>
    <w:rsid w:val="003F06A5"/>
    <w:rsid w:val="00405D39"/>
    <w:rsid w:val="004066B5"/>
    <w:rsid w:val="00415904"/>
    <w:rsid w:val="00427040"/>
    <w:rsid w:val="0044491D"/>
    <w:rsid w:val="0046548C"/>
    <w:rsid w:val="0048168A"/>
    <w:rsid w:val="00483C39"/>
    <w:rsid w:val="00484B64"/>
    <w:rsid w:val="004902CA"/>
    <w:rsid w:val="00494729"/>
    <w:rsid w:val="004A122A"/>
    <w:rsid w:val="004A27E8"/>
    <w:rsid w:val="004A59BF"/>
    <w:rsid w:val="004A7441"/>
    <w:rsid w:val="004B6A8B"/>
    <w:rsid w:val="004C3702"/>
    <w:rsid w:val="004D205D"/>
    <w:rsid w:val="004D47BF"/>
    <w:rsid w:val="004D776F"/>
    <w:rsid w:val="0052546D"/>
    <w:rsid w:val="00527798"/>
    <w:rsid w:val="0053288F"/>
    <w:rsid w:val="00541A2D"/>
    <w:rsid w:val="00560DCD"/>
    <w:rsid w:val="005746E9"/>
    <w:rsid w:val="005B36B4"/>
    <w:rsid w:val="005C07F8"/>
    <w:rsid w:val="005C3E45"/>
    <w:rsid w:val="005D4065"/>
    <w:rsid w:val="005D46BE"/>
    <w:rsid w:val="005E0880"/>
    <w:rsid w:val="005E10B2"/>
    <w:rsid w:val="005E771F"/>
    <w:rsid w:val="00605F2B"/>
    <w:rsid w:val="00607508"/>
    <w:rsid w:val="00637086"/>
    <w:rsid w:val="00640DEE"/>
    <w:rsid w:val="0065459B"/>
    <w:rsid w:val="00654B57"/>
    <w:rsid w:val="00663211"/>
    <w:rsid w:val="00674155"/>
    <w:rsid w:val="00682F59"/>
    <w:rsid w:val="006915F3"/>
    <w:rsid w:val="006B0932"/>
    <w:rsid w:val="006B4CF5"/>
    <w:rsid w:val="006F0129"/>
    <w:rsid w:val="00732D10"/>
    <w:rsid w:val="00740EEA"/>
    <w:rsid w:val="00747EF3"/>
    <w:rsid w:val="0075040D"/>
    <w:rsid w:val="007512DE"/>
    <w:rsid w:val="00761F6E"/>
    <w:rsid w:val="0076627C"/>
    <w:rsid w:val="007952F6"/>
    <w:rsid w:val="007A3E90"/>
    <w:rsid w:val="007C4546"/>
    <w:rsid w:val="007E2593"/>
    <w:rsid w:val="007E68C9"/>
    <w:rsid w:val="00804CF5"/>
    <w:rsid w:val="0080761E"/>
    <w:rsid w:val="00811B05"/>
    <w:rsid w:val="00836BF0"/>
    <w:rsid w:val="00852A56"/>
    <w:rsid w:val="00860384"/>
    <w:rsid w:val="008664FA"/>
    <w:rsid w:val="008A76E9"/>
    <w:rsid w:val="008E0B52"/>
    <w:rsid w:val="008E5193"/>
    <w:rsid w:val="008E6FA7"/>
    <w:rsid w:val="008F25D8"/>
    <w:rsid w:val="00907256"/>
    <w:rsid w:val="009668CC"/>
    <w:rsid w:val="009A0171"/>
    <w:rsid w:val="009B1013"/>
    <w:rsid w:val="009C1124"/>
    <w:rsid w:val="009C13FB"/>
    <w:rsid w:val="009D48A9"/>
    <w:rsid w:val="009E11B6"/>
    <w:rsid w:val="009E1B9B"/>
    <w:rsid w:val="00A061FC"/>
    <w:rsid w:val="00A25AB6"/>
    <w:rsid w:val="00A27D6F"/>
    <w:rsid w:val="00A40F9E"/>
    <w:rsid w:val="00A45E5D"/>
    <w:rsid w:val="00A460CD"/>
    <w:rsid w:val="00A578D9"/>
    <w:rsid w:val="00A94D81"/>
    <w:rsid w:val="00AC74A8"/>
    <w:rsid w:val="00AF2412"/>
    <w:rsid w:val="00AF5400"/>
    <w:rsid w:val="00AF74E3"/>
    <w:rsid w:val="00B27935"/>
    <w:rsid w:val="00B656FC"/>
    <w:rsid w:val="00B80935"/>
    <w:rsid w:val="00B84BAC"/>
    <w:rsid w:val="00B944DE"/>
    <w:rsid w:val="00BF31F4"/>
    <w:rsid w:val="00C133E8"/>
    <w:rsid w:val="00C27F16"/>
    <w:rsid w:val="00C34AEC"/>
    <w:rsid w:val="00C42E04"/>
    <w:rsid w:val="00C452D9"/>
    <w:rsid w:val="00C66E6E"/>
    <w:rsid w:val="00D01F4D"/>
    <w:rsid w:val="00D079D5"/>
    <w:rsid w:val="00D10CCB"/>
    <w:rsid w:val="00D7197A"/>
    <w:rsid w:val="00D725DA"/>
    <w:rsid w:val="00DA2E52"/>
    <w:rsid w:val="00DB249C"/>
    <w:rsid w:val="00DC3F7C"/>
    <w:rsid w:val="00DF3791"/>
    <w:rsid w:val="00DF3BA2"/>
    <w:rsid w:val="00E21280"/>
    <w:rsid w:val="00E43633"/>
    <w:rsid w:val="00E90858"/>
    <w:rsid w:val="00E94F4C"/>
    <w:rsid w:val="00EA4C20"/>
    <w:rsid w:val="00EB56D3"/>
    <w:rsid w:val="00EC2508"/>
    <w:rsid w:val="00EF32CB"/>
    <w:rsid w:val="00F27F88"/>
    <w:rsid w:val="00F56C15"/>
    <w:rsid w:val="00F63FB1"/>
    <w:rsid w:val="00F67971"/>
    <w:rsid w:val="00F703C5"/>
    <w:rsid w:val="00FA11B5"/>
    <w:rsid w:val="00FA5C21"/>
    <w:rsid w:val="00FB0FC1"/>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14A37-E781-40C3-B8D5-0A85A7E0EDB1}">
  <ds:schemaRefs>
    <ds:schemaRef ds:uri="http://schemas.microsoft.com/sharepoint/v3/contenttype/forms"/>
  </ds:schemaRefs>
</ds:datastoreItem>
</file>

<file path=customXml/itemProps2.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3.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04731D-5C17-4BE0-9CBE-8B3876A03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24637</TotalTime>
  <Pages>9</Pages>
  <Words>2785</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vid Forsey</cp:lastModifiedBy>
  <cp:revision>31</cp:revision>
  <cp:lastPrinted>2020-04-07T21:25:00Z</cp:lastPrinted>
  <dcterms:created xsi:type="dcterms:W3CDTF">2020-01-15T23:46:00Z</dcterms:created>
  <dcterms:modified xsi:type="dcterms:W3CDTF">2020-05-0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